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A41" w:rsidRPr="002C1A41" w:rsidRDefault="002C1A41">
      <w:pPr>
        <w:rPr>
          <w:sz w:val="32"/>
        </w:rPr>
      </w:pPr>
      <w:r w:rsidRPr="002C1A41">
        <w:rPr>
          <w:sz w:val="32"/>
        </w:rPr>
        <w:t>Main C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6"/>
        <w:gridCol w:w="7340"/>
      </w:tblGrid>
      <w:tr w:rsidR="002E4AAD" w:rsidRPr="002E4AAD" w:rsidTr="002E4AAD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proofErr w:type="spellStart"/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Procedure:</w:t>
            </w:r>
            <w:r w:rsidRPr="002E4AAD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ain</w:t>
            </w:r>
            <w:proofErr w:type="spellEnd"/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art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rPr>
          <w:trHeight w:val="92"/>
        </w:trPr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A464A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o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enu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witch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3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ClassRpt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ng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6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ould you like to terminate the program ? y/n 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ED37DD" w:rsidRPr="00ED37D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</w:t>
            </w:r>
            <w:bookmarkStart w:id="0" w:name="_GoBack"/>
            <w:bookmarkEnd w:id="0"/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lse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Sorry the input is not </w:t>
            </w:r>
            <w:proofErr w:type="spellStart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regonised</w:t>
            </w:r>
            <w:proofErr w:type="spellEnd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, try using lower case, not upper case letters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ould you like to terminate the program ? y/n "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 xml:space="preserve">Write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ED37D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</w:tbl>
    <w:p w:rsidR="001E0688" w:rsidRDefault="001E0688"/>
    <w:p w:rsidR="00A85658" w:rsidRDefault="00A85658"/>
    <w:p w:rsidR="002C1A41" w:rsidRPr="002C1A41" w:rsidRDefault="002C1A41">
      <w:pPr>
        <w:rPr>
          <w:sz w:val="28"/>
        </w:rPr>
      </w:pPr>
      <w:r w:rsidRPr="002C1A41">
        <w:rPr>
          <w:sz w:val="28"/>
        </w:rPr>
        <w:t>SCREEN.H</w:t>
      </w:r>
    </w:p>
    <w:p w:rsidR="00A85658" w:rsidRDefault="00A85658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8"/>
        <w:gridCol w:w="8288"/>
      </w:tblGrid>
      <w:tr w:rsidR="009B7D31" w:rsidRPr="009B7D31" w:rsidTr="009B7D31">
        <w:trPr>
          <w:gridAfter w:val="1"/>
        </w:trPr>
        <w:tc>
          <w:tcPr>
            <w:tcW w:w="0" w:type="auto"/>
            <w:shd w:val="clear" w:color="auto" w:fill="FFFFFF"/>
            <w:vAlign w:val="center"/>
            <w:hideMark/>
          </w:tcPr>
          <w:p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JM"/>
              </w:rPr>
            </w:pPr>
          </w:p>
        </w:tc>
      </w:tr>
      <w:tr w:rsidR="009B7D31" w:rsidRPr="009B7D31" w:rsidTr="009B7D3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#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nclud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utils.h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#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defin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NEWLIN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\n"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xtern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tr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enu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a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3) Get a class repor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4) Manage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6) Undecid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rPr>
          <w:trHeight w:val="92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hat do wish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optio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addCl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Add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class's 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the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createCl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,tName,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removeCl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name of the class you'd like to  delet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open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r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!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Class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clos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scanf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read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clos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,tPasswor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amp;&amp;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tUsernam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status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Status :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atus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User name and/or password is incorrec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File 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getClassRp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Class Report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class you'd like to get report from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open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r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Please enter 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usename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ool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loginTeach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,tPassword,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students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0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x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Ed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gram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x !</w:t>
            </w:r>
            <w:proofErr w:type="gram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EOF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x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scan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fp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n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udent.fullName,&amp;student.mathGrade,&amp;student.engGrade,&amp;student.ph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yEdGrade,&amp;student.inteSciGrad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studen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,student.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math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eng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phyEd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ci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inteSci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h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,student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d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i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++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i-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j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Student Name/Math Average Grade/English Average Grade/Integrated Science Average Grade/Physical Education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Grade/Overall Average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j &l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verage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/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udents[j].fullName,students[j].mathGrade,students[j].engGrade,students[j].inteSciGrade,stud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nts[j].phyEdGrade,averageGrad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j++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mathematics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ghestMath,heighestMath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english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,heighestEngStu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5779B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integrated science </w:t>
            </w:r>
          </w:p>
          <w:p w:rsidR="00D5779B" w:rsidRDefault="00D5779B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,heighestInteSci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physical education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PhyEd,heighestPhysE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ngCl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Manage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Student to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Student from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hat would like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2E21F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The value you entered is not recognis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ED37D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Default="00ED37D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Pr="002C1A41" w:rsidRDefault="002C1A4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</w:pPr>
            <w:r w:rsidRPr="002C1A41"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  <w:t>UTILS.H</w:t>
            </w: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31"/>
              <w:gridCol w:w="7457"/>
            </w:tblGrid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flush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di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createCl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6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],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**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location,cName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// concatenate the string path to the file nam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location,".txt"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py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path,location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**/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ileExtension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,fileExtensio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w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 Error handling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9F27B9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Class Created successfully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perro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Erro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exit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// copied from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removeCl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functio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scan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readPassword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,tPas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amp;&amp;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t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tru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User name and/or password is incorrec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ize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the amount of students that are in the class :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iz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size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+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a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student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.fullName,student.mathGrade,student.engGrade,student.p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hyEdGrade,student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Student added successfully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removeStuden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;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 add .txt to the file extensio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that you'd like to remov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0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whil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gram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x !</w:t>
                  </w:r>
                  <w:proofErr w:type="gram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EOF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scan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.fullName,&amp;student.mathGrade,&amp;student.engGrade,&amp;student.ph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yEdGrade,&amp;student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Name :</w:t>
                  </w:r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,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py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,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ci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mov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w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length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(students) /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 j :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j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length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tName,student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ontinu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reak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ptr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ED37DD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ED37DD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</w:tc>
            </w:tr>
          </w:tbl>
          <w:p w:rsidR="002E21F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</w:tbl>
    <w:p w:rsidR="00A85658" w:rsidRDefault="00A85658"/>
    <w:sectPr w:rsidR="00A856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E2NzYyNzMxsTRQ0lEKTi0uzszPAykwqgUAMkHuPiwAAAA="/>
  </w:docVars>
  <w:rsids>
    <w:rsidRoot w:val="002E4AAD"/>
    <w:rsid w:val="001E0688"/>
    <w:rsid w:val="002C1A41"/>
    <w:rsid w:val="002E21F1"/>
    <w:rsid w:val="002E4AAD"/>
    <w:rsid w:val="00652D75"/>
    <w:rsid w:val="006A164B"/>
    <w:rsid w:val="006E11FF"/>
    <w:rsid w:val="009B7D31"/>
    <w:rsid w:val="009F27B9"/>
    <w:rsid w:val="00A464AF"/>
    <w:rsid w:val="00A85658"/>
    <w:rsid w:val="00D5779B"/>
    <w:rsid w:val="00ED3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4DE3413"/>
  <w15:chartTrackingRefBased/>
  <w15:docId w15:val="{335F665B-3B32-44D5-A751-830A25E4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2E4AAD"/>
  </w:style>
  <w:style w:type="character" w:customStyle="1" w:styleId="pl-en">
    <w:name w:val="pl-en"/>
    <w:basedOn w:val="DefaultParagraphFont"/>
    <w:rsid w:val="002E4AAD"/>
  </w:style>
  <w:style w:type="character" w:customStyle="1" w:styleId="pl-c1">
    <w:name w:val="pl-c1"/>
    <w:basedOn w:val="DefaultParagraphFont"/>
    <w:rsid w:val="002E4AAD"/>
  </w:style>
  <w:style w:type="character" w:customStyle="1" w:styleId="pl-c">
    <w:name w:val="pl-c"/>
    <w:basedOn w:val="DefaultParagraphFont"/>
    <w:rsid w:val="002E4AAD"/>
  </w:style>
  <w:style w:type="character" w:customStyle="1" w:styleId="pl-s">
    <w:name w:val="pl-s"/>
    <w:basedOn w:val="DefaultParagraphFont"/>
    <w:rsid w:val="002E4AAD"/>
  </w:style>
  <w:style w:type="character" w:customStyle="1" w:styleId="pl-pds">
    <w:name w:val="pl-pds"/>
    <w:basedOn w:val="DefaultParagraphFont"/>
    <w:rsid w:val="002E4AAD"/>
  </w:style>
  <w:style w:type="character" w:customStyle="1" w:styleId="pl-cce">
    <w:name w:val="pl-cce"/>
    <w:basedOn w:val="DefaultParagraphFont"/>
    <w:rsid w:val="002E4A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6A412-E1BB-43CD-8EBB-5A41E5B7B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5</Pages>
  <Words>2068</Words>
  <Characters>1179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Colin Campbell</cp:lastModifiedBy>
  <cp:revision>4</cp:revision>
  <dcterms:created xsi:type="dcterms:W3CDTF">2019-03-23T03:12:00Z</dcterms:created>
  <dcterms:modified xsi:type="dcterms:W3CDTF">2019-03-23T05:23:00Z</dcterms:modified>
</cp:coreProperties>
</file>